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Chinedu Okafor</w:t>
      </w:r>
    </w:p>
    <w:p>
      <w:pPr>
        <w:pStyle w:val="BodyText"/>
      </w:pPr>
      <w:r>
        <w:t xml:space="preserve">Marine Science Department</w:t>
      </w:r>
    </w:p>
    <w:p>
      <w:pPr>
        <w:pStyle w:val="BodyText"/>
      </w:pPr>
      <w:r>
        <w:t xml:space="preserve">University of Lagos, Akoka</w:t>
      </w:r>
    </w:p>
    <w:p>
      <w:pPr>
        <w:pStyle w:val="BodyText"/>
      </w:pPr>
      <w:r>
        <w:t xml:space="preserve">Lagos, Nigeria 23401</w:t>
      </w:r>
    </w:p>
    <w:p>
      <w:pPr>
        <w:pStyle w:val="BodyText"/>
      </w:pPr>
      <w:r>
        <w:t xml:space="preserve">Email: chinedu.okafor@unilag.edu.ng | Phone: +234 803 123 4567</w:t>
      </w:r>
    </w:p>
    <w:p>
      <w:pPr>
        <w:pStyle w:val="BodyText"/>
      </w:pPr>
      <w:r>
        <w:t xml:space="preserve">October 26, 2023</w:t>
      </w:r>
    </w:p>
    <w:p>
      <w:pPr>
        <w:pStyle w:val="BodyText"/>
      </w:pPr>
      <w:r>
        <w:t xml:space="preserve">Hiring Manager</w:t>
      </w:r>
    </w:p>
    <w:p>
      <w:pPr>
        <w:pStyle w:val="BodyText"/>
      </w:pPr>
      <w:r>
        <w:t xml:space="preserve">Nigerian National Oceanographic Research Institute (NNOI)</w:t>
      </w:r>
    </w:p>
    <w:p>
      <w:pPr>
        <w:pStyle w:val="BodyText"/>
      </w:pPr>
      <w:r>
        <w:t xml:space="preserve">5th Floor, Transcorp Plaza</w:t>
      </w:r>
    </w:p>
    <w:p>
      <w:pPr>
        <w:pStyle w:val="BodyText"/>
      </w:pPr>
      <w:r>
        <w:t xml:space="preserve">Lagos Island, Lagos State</w:t>
      </w:r>
    </w:p>
    <w:p>
      <w:pPr>
        <w:pStyle w:val="BodyText"/>
      </w:pPr>
      <w:r>
        <w:t xml:space="preserve">Nigeria</w:t>
      </w:r>
    </w:p>
    <w:p>
      <w:pPr>
        <w:pStyle w:val="BodyText"/>
      </w:pPr>
      <w:r>
        <w:t xml:space="preserve">Internship Application for Oceanography Position in Nigeria Lagos</w:t>
      </w:r>
    </w:p>
    <w:p>
      <w:pPr>
        <w:pStyle w:val="BodyText"/>
      </w:pPr>
      <w:r>
        <w:t xml:space="preserve">Dear Hiring Manager,</w:t>
      </w:r>
    </w:p>
    <w:p>
      <w:pPr>
        <w:pStyle w:val="BodyText"/>
      </w:pPr>
      <w:r>
        <w:t xml:space="preserve">It is with profound enthusiasm that I submit this Internship Application Letter to express my earnest interest in the Oceanography Intern position at the Nigerian National Oceanographic Research Institute (NNOI), located in the dynamic coastal hub of Nigeria Lagos. As a dedicated marine science student at the University of Lagos, I have meticulously aligned my academic pursuits with Nigeria's critical need for sustainable ocean management – a mission that resonates deeply with NNOI's pioneering work in our nation's maritime ecosystem.</w:t>
      </w:r>
    </w:p>
    <w:p>
      <w:pPr>
        <w:pStyle w:val="BodyText"/>
      </w:pPr>
      <w:r>
        <w:t xml:space="preserve">My fascination with oceanography began during childhood explorations along Victoria Island’s shores, where I witnessed both the breathtaking biodiversity and the alarming plastic pollution threatening Lagos Lagoon. This personal connection ignited my commitment to become a professional Oceanographer capable of addressing Nigeria's unique marine challenges. My undergraduate curriculum at Unilag has equipped me with rigorous theoretical foundations in physical oceanography, marine chemistry, and coastal dynamics – subjects directly relevant to NNOI's research priorities. I have excelled in courses such as "Marine Environmental Monitoring" (Grade: A) and "Satellite Remote Sensing of Oceans" (Grade: A-), where I developed proficiency in analyzing hydrographic data using MATLAB and GIS platforms.</w:t>
      </w:r>
    </w:p>
    <w:p>
      <w:pPr>
        <w:pStyle w:val="BodyText"/>
      </w:pPr>
      <w:r>
        <w:t xml:space="preserve">What particularly draws me to this opportunity is NNOI's groundbreaking work in Nigeria Lagos, especially your recent initiatives on oil spill mitigation along the Niger Delta coastline and mangrove restoration projects in the Lagos Lagoon complex. The institute’s publication "Coastal Vulnerability Assessment of Lagos Metropolitan Area" (2023) profoundly influenced my capstone research project, where I modeled sediment transport patterns using field-collected data from Apapa Port. This project – which earned departmental commendation for its practical application to Lagos' dredging operations – demonstrated my ability to translate academic knowledge into actionable coastal management strategies.</w:t>
      </w:r>
    </w:p>
    <w:p>
      <w:pPr>
        <w:pStyle w:val="BodyText"/>
      </w:pPr>
      <w:r>
        <w:t xml:space="preserve">My hands-on experience extends beyond the classroom through two significant field engagements in Nigeria Lagos. Last summer, I participated in a collaborative survey with the Nigerian Hydrographic Office at Tin Can Island, collecting water samples and measuring salinity gradients along the Lagos lagoon’s estuarine system. This work required precise deployment of CTD sensors and adherence to international oceanographic protocols – skills I documented in detailed field logs that were later reviewed by my academic supervisors. More recently, I assisted Dr. Adebayo at the University of Lagos Marine Station in analyzing microplastic concentrations from 15 sampling sites across Lagos Lagoon, a project directly supporting NNOI's ongoing pollution studies.</w:t>
      </w:r>
    </w:p>
    <w:p>
      <w:pPr>
        <w:pStyle w:val="BodyText"/>
      </w:pPr>
      <w:r>
        <w:t xml:space="preserve">As an aspiring Oceanographer committed to Nigeria's blue economy development, I recognize that sustainable management of our marine resources requires both scientific rigor and deep community engagement. My internship application reflects this holistic perspective: I am equally passionate about conducting laboratory analyses and communicating findings to coastal communities – as demonstrated when I organized a workshop for local fisherfolk in Eti-Osa on beach pollution monitoring techniques. This experience solidified my belief that ocean science must serve Nigeria's people, particularly those in vulnerable coastal settlements like Bar Beach communities in Lagos.</w:t>
      </w:r>
    </w:p>
    <w:p>
      <w:pPr>
        <w:pStyle w:val="BodyText"/>
      </w:pPr>
      <w:r>
        <w:t xml:space="preserve">The NNOI internship represents the ideal catalyst for my professional growth. I am particularly eager to contribute to your ongoing project on "Climate Resilience Planning for Lagos Coastal Infrastructure," where my skills in geospatial analysis and data visualization could support flood modeling efforts. Simultaneously, I seek to learn from your esteemed team’s expertise in developing Nigeria's marine governance frameworks – knowledge essential for my long-term goal of establishing a Lagos-based consultancy focused on climate-adaptive coastal development.</w:t>
      </w:r>
    </w:p>
    <w:p>
      <w:pPr>
        <w:pStyle w:val="BodyText"/>
      </w:pPr>
      <w:r>
        <w:t xml:space="preserve">In the context of Nigeria Lagos' accelerating urbanization and climate vulnerability, the need for trained Oceanographers has never been more urgent. With sea levels rising at 3mm/year along our coast according to NNOI's 2022 coastal study, and with Lagos facing potential displacement of over 5 million residents by 2050 (World Bank), your institute's work directly addresses Nigeria's most pressing environmental security challenges. I am eager to apply my analytical skills to support this critical mission.</w:t>
      </w:r>
    </w:p>
    <w:p>
      <w:pPr>
        <w:pStyle w:val="BodyText"/>
      </w:pPr>
      <w:r>
        <w:t xml:space="preserve">My technical competencies include advanced proficiency in oceanographic data processing (using Python and R for statistical analysis), experience with field equipment calibration, and certification in Hazardous Materials Handling from the Nigerian Maritime Administration. I also possess strong cross-cultural communication skills honed through collaborative projects with students from 12 African nations at the University of Lagos.</w:t>
      </w:r>
    </w:p>
    <w:p>
      <w:pPr>
        <w:pStyle w:val="BodyText"/>
      </w:pPr>
      <w:r>
        <w:t xml:space="preserve">I would be honored to bring my academic rigor, field experience, and unwavering commitment to marine conservation to NNOI’s team in Nigeria Lagos. Thank you for considering this Internship Application Letter for the Oceanographer position. I have attached my CV detailing additional projects and certifications, and I welcome the opportunity to discuss how my skills align with your research objectives at your earliest convenience.</w:t>
      </w:r>
    </w:p>
    <w:p>
      <w:pPr>
        <w:pStyle w:val="BodyText"/>
      </w:pPr>
      <w:r>
        <w:t xml:space="preserve">Sincerely,</w:t>
      </w:r>
      <w:r>
        <w:br/>
      </w:r>
      <w:r>
        <w:br/>
      </w:r>
      <w:r>
        <w:t xml:space="preserve">Chinedu Okafor</w:t>
      </w:r>
      <w:r>
        <w:br/>
      </w:r>
      <w:r>
        <w:t xml:space="preserve">B.Sc. Marine Science (Hons.)</w:t>
      </w:r>
      <w:r>
        <w:br/>
      </w:r>
      <w:r>
        <w:t xml:space="preserve">University of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09T06:15:17Z</dcterms:created>
  <dcterms:modified xsi:type="dcterms:W3CDTF">2025-12-09T06:15:17Z</dcterms:modified>
</cp:coreProperties>
</file>

<file path=docProps/custom.xml><?xml version="1.0" encoding="utf-8"?>
<Properties xmlns="http://schemas.openxmlformats.org/officeDocument/2006/custom-properties" xmlns:vt="http://schemas.openxmlformats.org/officeDocument/2006/docPropsVTypes"/>
</file>